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r>
        <w:t>Mal tratadas</w:t>
      </w:r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Default="00652DFE" w:rsidP="00652DFE">
      <w:r>
        <w:t>Considere incluir um aviso de contexto.</w:t>
      </w:r>
    </w:p>
    <w:p w14:paraId="65BE9DD4" w14:textId="77777777" w:rsidR="007B3D6C" w:rsidRDefault="007B3D6C" w:rsidP="00652DFE"/>
    <w:p w14:paraId="291960EE" w14:textId="77777777" w:rsidR="00FD0AE0" w:rsidRDefault="00FD0AE0" w:rsidP="00FD0AE0">
      <w:r>
        <w:t>Mito: Falar sobre suicídio com alguém em risco lhes dará a ideia e aumentarão a chance de tirarem a própria vida. Muitas pessoas podem ficar aliviadas se a questão for levantada de uma forma atenciosa e sem julgamentos, permitindo-lhes falar individualmente sobre os seus sentimentos e procurar ajuda.</w:t>
      </w:r>
    </w:p>
    <w:p w14:paraId="4DA85E15" w14:textId="77777777" w:rsidR="00FD0AE0" w:rsidRDefault="00FD0AE0" w:rsidP="00FD0AE0"/>
    <w:p w14:paraId="4F2E1A61" w14:textId="77777777" w:rsidR="00FD0AE0" w:rsidRDefault="00FD0AE0" w:rsidP="00FD0AE0">
      <w:r>
        <w:t>Alguns fatores de risco para o suicídio são a existência de um transtorno mental, desesperança, sensação de isolamento, tendências agressivas, impulsividade, histórico de trauma ou abuso, estigma associado ao comportamento de busca de ajuda, perdas profissionais e financeiras, perdas relacionais ou sociais e vida estressante. eventos.</w:t>
      </w:r>
    </w:p>
    <w:p w14:paraId="36B6D168" w14:textId="77777777" w:rsidR="00FD0AE0" w:rsidRDefault="00FD0AE0" w:rsidP="00FD0AE0"/>
    <w:p w14:paraId="5F290C04" w14:textId="1E8C5847" w:rsidR="007B3D6C" w:rsidRDefault="00FD0AE0" w:rsidP="00FD0AE0">
      <w:r>
        <w:lastRenderedPageBreak/>
        <w:t>Embora o suicídio e a automutilação não sejam exclusivos de populações ou grupos específicos, é importante notar que alguns grupos de pessoas são particularmente vulneráveis ao suicídio. Um exemplo são os idosos, especialmente os homens.</w:t>
      </w:r>
    </w:p>
    <w:p w14:paraId="22B0BAD1" w14:textId="77777777" w:rsidR="0009551E" w:rsidRDefault="0009551E" w:rsidP="00FD0AE0"/>
    <w:p w14:paraId="3E349F36" w14:textId="77777777" w:rsidR="0009551E" w:rsidRDefault="0009551E" w:rsidP="0009551E">
      <w:r>
        <w:t>O suicídio e a automutilação são grandes preocupações de saúde pública. Ambos aparecem em histórias de dramas, novelas e filmes. Quando abordado de forma responsável, isto pode ajudar a informar e educar públicos vastos, apoiando uma discussão informada e uma melhor compreensão.</w:t>
      </w:r>
    </w:p>
    <w:p w14:paraId="03CCAC98" w14:textId="77777777" w:rsidR="0009551E" w:rsidRDefault="0009551E" w:rsidP="0009551E"/>
    <w:p w14:paraId="5E05EBC1" w14:textId="77777777" w:rsidR="0009551E" w:rsidRDefault="0009551E" w:rsidP="0009551E">
      <w:r>
        <w:t>Devido às sensibilidades e riscos associados à cobertura destes temas nos meios de comunicação social, é necessário ter cuidado com a forma como estas questões são retratadas, uma vez que os espectadores podem identificar-se estreitamente com as personagens, o que pode aumentar o risco de contágio suicida.</w:t>
      </w:r>
    </w:p>
    <w:p w14:paraId="24322F38" w14:textId="77777777" w:rsidR="0009551E" w:rsidRDefault="0009551E" w:rsidP="0009551E"/>
    <w:p w14:paraId="344A4499" w14:textId="77777777" w:rsidR="0009551E" w:rsidRDefault="0009551E" w:rsidP="0009551E">
      <w:r>
        <w:t>Este risco aumenta significativamente se forem mostrados detalhes dos métodos de suicídio.</w:t>
      </w:r>
    </w:p>
    <w:p w14:paraId="20365F7A" w14:textId="77777777" w:rsidR="0009551E" w:rsidRDefault="0009551E" w:rsidP="0009551E"/>
    <w:p w14:paraId="60F98025" w14:textId="167A4C16" w:rsidR="0009551E" w:rsidRDefault="0009551E" w:rsidP="0009551E">
      <w:r>
        <w:t xml:space="preserve">De acordo com evidências de pesquisas, as pessoas podem se identificar com personagens que morrem por suicídio ou fazem uma tentativa de suicídio, especialmente se forem carismáticos, glamorosos ou românticos e puderem ser idealizados. Esse efeito contagioso – denominado “Efeito Werther” – é causado por uma combinação de luto, ideação suicida e identificação </w:t>
      </w:r>
      <w:r>
        <w:t xml:space="preserve">excessiva para </w:t>
      </w:r>
      <w:r>
        <w:t>com a pessoa ou personagem.</w:t>
      </w:r>
    </w:p>
    <w:p w14:paraId="5EB5E774" w14:textId="77777777" w:rsidR="0009551E" w:rsidRDefault="0009551E" w:rsidP="0009551E"/>
    <w:p w14:paraId="037D2915" w14:textId="77777777" w:rsidR="0009551E" w:rsidRDefault="0009551E" w:rsidP="0009551E">
      <w:r>
        <w:t>As pessoas mais suscetíveis a esse efeito são aquelas que estão enlutadas, principalmente aquelas que estão enlutadas por suicídio.</w:t>
      </w:r>
    </w:p>
    <w:p w14:paraId="739DB93B" w14:textId="77777777" w:rsidR="0009551E" w:rsidRDefault="0009551E" w:rsidP="0009551E"/>
    <w:p w14:paraId="01B21C27" w14:textId="04D80BE4" w:rsidR="0009551E" w:rsidRDefault="0009551E" w:rsidP="0009551E">
      <w:r>
        <w:t>As principais áreas de risco destacadas nas evidências da pesquisa incluem descrições detalhadas de atos suicidas.</w:t>
      </w:r>
    </w:p>
    <w:p w14:paraId="5B8C5E13" w14:textId="77777777" w:rsidR="009B5E77" w:rsidRDefault="009B5E77" w:rsidP="0009551E"/>
    <w:p w14:paraId="1B060BF8" w14:textId="77777777" w:rsidR="0046293C" w:rsidRDefault="0046293C" w:rsidP="0046293C">
      <w:r>
        <w:t xml:space="preserve">Não que o suicídio não deva ser retratado na </w:t>
      </w:r>
      <w:proofErr w:type="spellStart"/>
      <w:r>
        <w:t>mídia</w:t>
      </w:r>
      <w:proofErr w:type="spellEnd"/>
      <w:r>
        <w:t>, o importante é como ele é coberto.</w:t>
      </w:r>
    </w:p>
    <w:p w14:paraId="5205F2BF" w14:textId="77777777" w:rsidR="0046293C" w:rsidRDefault="0046293C" w:rsidP="0046293C"/>
    <w:p w14:paraId="493E786E" w14:textId="77777777" w:rsidR="0046293C" w:rsidRDefault="0046293C" w:rsidP="0046293C">
      <w:r>
        <w:t>Há uma série de fatores psicológicos, situacionais, sociais e individuais que podem interagir e impactar o risco de suicídio de uma pessoa. É útil transmitir essa complexidade sempre que possível em tramas relacionadas ao suicídio e evitar explicações simplistas que atribuem uma tentativa de suicídio ou morte a um único incidente.</w:t>
      </w:r>
    </w:p>
    <w:p w14:paraId="7C9EF524" w14:textId="77777777" w:rsidR="0046293C" w:rsidRDefault="0046293C" w:rsidP="0046293C"/>
    <w:p w14:paraId="792F5678" w14:textId="77777777" w:rsidR="0046293C" w:rsidRDefault="0046293C" w:rsidP="0046293C">
      <w:r>
        <w:lastRenderedPageBreak/>
        <w:t>É arriscado indicar qualquer “recompensa” após uma morte ou tentativa de suicídio. Isto pode inadvertidamente promover a ideia de alcançar algo através da morte que não é percebido como possível na vida.</w:t>
      </w:r>
    </w:p>
    <w:p w14:paraId="2815251E" w14:textId="77777777" w:rsidR="0046293C" w:rsidRDefault="0046293C" w:rsidP="0046293C"/>
    <w:p w14:paraId="4E3DBC8D" w14:textId="77777777" w:rsidR="0046293C" w:rsidRDefault="0046293C" w:rsidP="0046293C">
      <w:r>
        <w:t>Da mesma forma, uma morte por suicídio nunca deve ser descrita como uma libertação, libertando uma pessoa dos problemas da vida ou proporcionando paz. Isso pode romantizar a ideia de suicídio.</w:t>
      </w:r>
    </w:p>
    <w:p w14:paraId="31774018" w14:textId="77777777" w:rsidR="0046293C" w:rsidRDefault="0046293C" w:rsidP="0046293C"/>
    <w:p w14:paraId="46E2AE83" w14:textId="77777777" w:rsidR="0046293C" w:rsidRDefault="0046293C" w:rsidP="0046293C">
      <w:r>
        <w:t>Em qualquer retrato de suicídio ou tentativa de suicídio, é melhor fornecer o mínimo de detalhes possível sobre o método utilizado. Também é aconselhável evitar fornecer detalhes sobre como foram obtidos os meios de suicídio.</w:t>
      </w:r>
    </w:p>
    <w:p w14:paraId="014DB09C" w14:textId="77777777" w:rsidR="0046293C" w:rsidRDefault="0046293C" w:rsidP="0046293C"/>
    <w:p w14:paraId="1C7CFC0F" w14:textId="77777777" w:rsidR="0046293C" w:rsidRDefault="0046293C" w:rsidP="0046293C">
      <w:r>
        <w:t>A pesquisa mostra que retratar o suicídio como fácil, rápido, pacífico e/ou sem dor pode influenciar a decisão de uma pessoa de tentar o suicídio.</w:t>
      </w:r>
    </w:p>
    <w:p w14:paraId="01DE8573" w14:textId="77777777" w:rsidR="0046293C" w:rsidRDefault="0046293C" w:rsidP="0046293C"/>
    <w:p w14:paraId="50B23C05" w14:textId="77777777" w:rsidR="0046293C" w:rsidRDefault="0046293C" w:rsidP="0046293C">
      <w:r>
        <w:t>Os termos e frases usados ao descrever um comportamento suicida também são importantes, pois alguns termos podem perpetuar o estigma e desencorajar as pessoas de falar abertamente e procurar ajuda.</w:t>
      </w:r>
    </w:p>
    <w:p w14:paraId="60B56698" w14:textId="77777777" w:rsidR="0046293C" w:rsidRDefault="0046293C" w:rsidP="0046293C"/>
    <w:p w14:paraId="2A2DB50E" w14:textId="77777777" w:rsidR="0046293C" w:rsidRDefault="0046293C" w:rsidP="0046293C">
      <w:r>
        <w:t>É aconselhável considerar como será promovido um enredo dramático que inclua suicídio ou automutilação.</w:t>
      </w:r>
    </w:p>
    <w:p w14:paraId="368799C7" w14:textId="77777777" w:rsidR="0046293C" w:rsidRDefault="0046293C" w:rsidP="0046293C"/>
    <w:p w14:paraId="0B2329E8" w14:textId="66EE7FE0" w:rsidR="0046293C" w:rsidRDefault="00F2707E" w:rsidP="0046293C">
      <w:r>
        <w:t>N</w:t>
      </w:r>
      <w:r w:rsidR="0046293C">
        <w:t>ão é seguro mostrar métodos ou locais de suicídio.</w:t>
      </w:r>
    </w:p>
    <w:p w14:paraId="5F0B6F1D" w14:textId="77777777" w:rsidR="0046293C" w:rsidRDefault="0046293C" w:rsidP="0046293C"/>
    <w:p w14:paraId="54B29076" w14:textId="09259420" w:rsidR="0046293C" w:rsidRDefault="00F2707E" w:rsidP="0046293C">
      <w:r>
        <w:t>É</w:t>
      </w:r>
      <w:r w:rsidR="0046293C">
        <w:t xml:space="preserve"> útil orientar os espectadores sobre as fontes de apoio apropriadas.</w:t>
      </w:r>
    </w:p>
    <w:p w14:paraId="615CF268" w14:textId="77777777" w:rsidR="0046293C" w:rsidRDefault="0046293C" w:rsidP="0046293C"/>
    <w:p w14:paraId="6A6E90FA" w14:textId="45CC5D11" w:rsidR="009B5E77" w:rsidRDefault="0046293C" w:rsidP="0046293C">
      <w:r>
        <w:t>Também pode ser útil incluir avisos de gatilho no início dos episódios principais. Embora isso não seja totalmente à prova de falhas, alertar os espectadores sobre qualquer conteúdo de suicídio e automutilação permite que eles escolham se é ou não adequado para eles assistirem.</w:t>
      </w:r>
    </w:p>
    <w:p w14:paraId="6127F855" w14:textId="77777777" w:rsidR="00F2707E" w:rsidRDefault="00F2707E" w:rsidP="0046293C"/>
    <w:p w14:paraId="3A325A2D" w14:textId="77777777" w:rsidR="00F2707E" w:rsidRDefault="00F2707E" w:rsidP="00F2707E">
      <w:r>
        <w:t>É importante não normalizar o suicídio ou fazer com que o suicídio pareça mais comum do que realmente é. Noventa por cento dos indivíduos que tentam o suicídio não morrem por suicídio; portanto, considere retratar um personagem que teve pensamentos suicidas, mas sobreviveu.</w:t>
      </w:r>
    </w:p>
    <w:p w14:paraId="38BA44DE" w14:textId="77777777" w:rsidR="00F2707E" w:rsidRDefault="00F2707E" w:rsidP="00F2707E"/>
    <w:p w14:paraId="5CF0CE4A" w14:textId="77777777" w:rsidR="00F2707E" w:rsidRDefault="00F2707E" w:rsidP="00F2707E">
      <w:r>
        <w:lastRenderedPageBreak/>
        <w:t>Considere transmitir um personagem que escolhe procurar ajuda, como procurar apoio social ou encontrar estratégias de enfrentamento novas ou alternativas.</w:t>
      </w:r>
    </w:p>
    <w:p w14:paraId="1D26DE54" w14:textId="77777777" w:rsidR="00F2707E" w:rsidRDefault="00F2707E" w:rsidP="00F2707E"/>
    <w:p w14:paraId="772BF023" w14:textId="77777777" w:rsidR="00F2707E" w:rsidRDefault="00F2707E" w:rsidP="00F2707E">
      <w:r>
        <w:t>Destaque os recursos de busca de ajuda disponíveis para os espectadores.</w:t>
      </w:r>
    </w:p>
    <w:p w14:paraId="6BA874AF" w14:textId="77777777" w:rsidR="00F2707E" w:rsidRDefault="00F2707E" w:rsidP="00F2707E"/>
    <w:p w14:paraId="38915516" w14:textId="77777777" w:rsidR="00F2707E" w:rsidRDefault="00F2707E" w:rsidP="00F2707E">
      <w:r>
        <w:t>A maioria das crises é limitada no tempo, então considere retratar um personagem que manteve alguém seguro ou apoiou alguém até esse tempo passar. Estas histórias ajudam a dissipar o mito de que apenas os profissionais de saúde mental podem ajudar.</w:t>
      </w:r>
    </w:p>
    <w:p w14:paraId="3A79FC0B" w14:textId="77777777" w:rsidR="00F2707E" w:rsidRDefault="00F2707E" w:rsidP="00F2707E"/>
    <w:p w14:paraId="14EC3218" w14:textId="74C6FDAC" w:rsidR="00F2707E" w:rsidRDefault="00F2707E" w:rsidP="00F2707E">
      <w:r>
        <w:t>Evite representações detalhadas de métodos de suicídio, por exemplo, representações gráficas de como alguém tirou a própria vida.</w:t>
      </w:r>
    </w:p>
    <w:p w14:paraId="72AA8CD1" w14:textId="77777777" w:rsidR="0009551E" w:rsidRPr="00B638E4" w:rsidRDefault="0009551E" w:rsidP="0009551E"/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9551E"/>
    <w:rsid w:val="000E4CA1"/>
    <w:rsid w:val="0046293C"/>
    <w:rsid w:val="005C0BDF"/>
    <w:rsid w:val="00652DFE"/>
    <w:rsid w:val="007B3D6C"/>
    <w:rsid w:val="009B5E77"/>
    <w:rsid w:val="00A65BDE"/>
    <w:rsid w:val="00A81586"/>
    <w:rsid w:val="00B638E4"/>
    <w:rsid w:val="00D03DDF"/>
    <w:rsid w:val="00F2707E"/>
    <w:rsid w:val="00FD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1140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6</cp:revision>
  <dcterms:created xsi:type="dcterms:W3CDTF">2023-10-04T13:00:00Z</dcterms:created>
  <dcterms:modified xsi:type="dcterms:W3CDTF">2023-10-04T13:53:00Z</dcterms:modified>
</cp:coreProperties>
</file>